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1D750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</w:t>
      </w:r>
      <w:r w:rsidR="0014486B">
        <w:rPr>
          <w:b/>
          <w:bCs/>
          <w:color w:val="004B47"/>
          <w:sz w:val="20"/>
          <w:szCs w:val="20"/>
        </w:rPr>
        <w:t>S</w:t>
      </w:r>
      <w:r>
        <w:rPr>
          <w:b/>
          <w:bCs/>
          <w:color w:val="004B47"/>
          <w:sz w:val="20"/>
          <w:szCs w:val="20"/>
        </w:rPr>
        <w:t xml:space="preserve"> IN COMPU</w:t>
      </w:r>
      <w:r w:rsidR="002C04A7">
        <w:rPr>
          <w:b/>
          <w:bCs/>
          <w:color w:val="004B47"/>
          <w:sz w:val="20"/>
          <w:szCs w:val="20"/>
        </w:rPr>
        <w:t xml:space="preserve">TER </w:t>
      </w:r>
      <w:r w:rsidR="0014486B">
        <w:rPr>
          <w:b/>
          <w:bCs/>
          <w:color w:val="004B47"/>
          <w:sz w:val="20"/>
          <w:szCs w:val="20"/>
        </w:rPr>
        <w:t xml:space="preserve">SYSTEMS AND NETWORK ENGINEERING </w:t>
      </w:r>
      <w:r w:rsidR="002C04A7">
        <w:rPr>
          <w:b/>
          <w:bCs/>
          <w:color w:val="004B47"/>
          <w:sz w:val="20"/>
          <w:szCs w:val="20"/>
        </w:rPr>
        <w:t>CHECKLIST</w:t>
      </w:r>
    </w:p>
    <w:p w14:paraId="574DE0AB" w14:textId="7A5E52A1" w:rsidR="00DC65B0" w:rsidRDefault="00DC65B0" w:rsidP="00DC65B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682CBE">
        <w:rPr>
          <w:b/>
          <w:bCs/>
          <w:color w:val="004B47"/>
          <w:sz w:val="20"/>
          <w:szCs w:val="20"/>
        </w:rPr>
        <w:t>2</w:t>
      </w:r>
      <w:r w:rsidR="00BA0F9E">
        <w:rPr>
          <w:b/>
          <w:bCs/>
          <w:color w:val="004B47"/>
          <w:sz w:val="20"/>
          <w:szCs w:val="20"/>
        </w:rPr>
        <w:t>3</w:t>
      </w:r>
      <w:r w:rsidR="00682CBE">
        <w:rPr>
          <w:b/>
          <w:bCs/>
          <w:color w:val="004B47"/>
          <w:sz w:val="20"/>
          <w:szCs w:val="20"/>
        </w:rPr>
        <w:t>-202</w:t>
      </w:r>
      <w:r w:rsidR="00BA0F9E">
        <w:rPr>
          <w:b/>
          <w:bCs/>
          <w:color w:val="004B47"/>
          <w:sz w:val="20"/>
          <w:szCs w:val="20"/>
        </w:rPr>
        <w:t>4</w:t>
      </w:r>
    </w:p>
    <w:p w14:paraId="61B0DA55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58B4E364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2E845E7A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148F6313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5BD88CF8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Must complete ALL of the following:</w:t>
      </w:r>
    </w:p>
    <w:p w14:paraId="1DA4E15C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 semester hours.</w:t>
      </w:r>
    </w:p>
    <w:p w14:paraId="5966430A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4326AE73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Algebra (MAT0093) OR two (2) years of high school algebra and/or geometry</w:t>
      </w:r>
    </w:p>
    <w:p w14:paraId="3DFF471F" w14:textId="439790C5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4. 40 semester hours of courses numbered 3000 or above. (</w:t>
      </w:r>
      <w:r w:rsidR="00062B22">
        <w:rPr>
          <w:color w:val="004B47"/>
          <w:sz w:val="20"/>
          <w:szCs w:val="20"/>
        </w:rPr>
        <w:t xml:space="preserve">Examples </w:t>
      </w:r>
      <w:r>
        <w:rPr>
          <w:color w:val="004B47"/>
          <w:sz w:val="20"/>
          <w:szCs w:val="20"/>
        </w:rPr>
        <w:t>marked with * below)</w:t>
      </w:r>
    </w:p>
    <w:p w14:paraId="055845D5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Complete course work for an approved major and minor.</w:t>
      </w:r>
    </w:p>
    <w:p w14:paraId="267BC07E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6. Cumulative GPA of at least 2.00 in all courses at MVNU.</w:t>
      </w:r>
    </w:p>
    <w:p w14:paraId="74945984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required major courses. </w:t>
      </w:r>
    </w:p>
    <w:p w14:paraId="7A3B228C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the minimum number of major electives. </w:t>
      </w:r>
    </w:p>
    <w:p w14:paraId="49A94FF7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omplete Junior-Senior assessment program.</w:t>
      </w:r>
    </w:p>
    <w:p w14:paraId="7F6DA15A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2BD3E5BE" w14:textId="77777777" w:rsidR="00BA0F9E" w:rsidRDefault="00BA0F9E" w:rsidP="00BA0F9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bookmarkStart w:id="0" w:name="_Hlk136507961"/>
      <w:r>
        <w:rPr>
          <w:b/>
          <w:bCs/>
          <w:color w:val="004B47"/>
          <w:sz w:val="20"/>
          <w:szCs w:val="20"/>
        </w:rPr>
        <w:t>GENERAL EDUCATION CORE REQUIREMENTS</w:t>
      </w:r>
    </w:p>
    <w:p w14:paraId="7B218129" w14:textId="77777777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encies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 xml:space="preserve">10-15  </w:t>
      </w:r>
      <w:r>
        <w:rPr>
          <w:b/>
          <w:bCs/>
          <w:color w:val="004B47"/>
          <w:sz w:val="20"/>
          <w:szCs w:val="20"/>
        </w:rPr>
        <w:tab/>
        <w:t xml:space="preserve">         Common Core</w:t>
      </w:r>
      <w:r>
        <w:rPr>
          <w:b/>
          <w:bCs/>
          <w:color w:val="004B47"/>
          <w:sz w:val="20"/>
          <w:szCs w:val="20"/>
        </w:rPr>
        <w:tab/>
        <w:t>18</w:t>
      </w:r>
    </w:p>
    <w:p w14:paraId="4F650B9D" w14:textId="77777777" w:rsidR="00BA0F9E" w:rsidRDefault="00BA0F9E" w:rsidP="00BA0F9E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Pr="00DD6DE7">
        <w:rPr>
          <w:color w:val="004B47"/>
          <w:sz w:val="20"/>
          <w:szCs w:val="20"/>
        </w:rPr>
        <w:t>ENG108</w:t>
      </w:r>
      <w:r>
        <w:rPr>
          <w:color w:val="004B47"/>
          <w:sz w:val="20"/>
          <w:szCs w:val="20"/>
        </w:rPr>
        <w:t>3/4</w:t>
      </w:r>
      <w:r w:rsidRPr="00DD6DE7">
        <w:rPr>
          <w:color w:val="004B47"/>
          <w:sz w:val="20"/>
          <w:szCs w:val="20"/>
        </w:rPr>
        <w:t xml:space="preserve"> College Writing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>3-4 (w/ lab)</w:t>
      </w:r>
      <w:r>
        <w:rPr>
          <w:sz w:val="20"/>
          <w:szCs w:val="19"/>
        </w:rPr>
        <w:t xml:space="preserve">     </w:t>
      </w:r>
      <w:r>
        <w:rPr>
          <w:color w:val="004B47"/>
          <w:sz w:val="20"/>
          <w:szCs w:val="20"/>
        </w:rPr>
        <w:t xml:space="preserve">__ HUM1012/3 D.o.C.M. </w:t>
      </w:r>
      <w:r>
        <w:rPr>
          <w:color w:val="004B47"/>
          <w:sz w:val="20"/>
          <w:szCs w:val="20"/>
        </w:rPr>
        <w:tab/>
        <w:t>2-3 (w/lab)</w:t>
      </w:r>
    </w:p>
    <w:p w14:paraId="727B5A7A" w14:textId="77777777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BIB1013 Narrative of Scripture    </w:t>
      </w:r>
      <w:r>
        <w:rPr>
          <w:color w:val="004B47"/>
          <w:sz w:val="20"/>
          <w:szCs w:val="20"/>
        </w:rPr>
        <w:tab/>
        <w:t>3</w:t>
      </w:r>
    </w:p>
    <w:p w14:paraId="014AEF5D" w14:textId="77777777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Quantitative Reasoning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HIS1013 Western Tradition  </w:t>
      </w:r>
      <w:r>
        <w:rPr>
          <w:color w:val="004B47"/>
          <w:sz w:val="20"/>
          <w:szCs w:val="20"/>
        </w:rPr>
        <w:tab/>
        <w:t xml:space="preserve">3     </w:t>
      </w:r>
    </w:p>
    <w:p w14:paraId="32CD6BC6" w14:textId="77777777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Health &amp; Wellness </w:t>
      </w:r>
      <w:r>
        <w:rPr>
          <w:color w:val="004B47"/>
          <w:sz w:val="20"/>
          <w:szCs w:val="20"/>
        </w:rPr>
        <w:tab/>
        <w:t xml:space="preserve">1-3    </w:t>
      </w:r>
      <w:r>
        <w:rPr>
          <w:color w:val="004B47"/>
          <w:sz w:val="20"/>
          <w:szCs w:val="20"/>
        </w:rPr>
        <w:tab/>
        <w:t xml:space="preserve">         __ COR2003 Exploring Vocation I</w:t>
      </w:r>
      <w:r>
        <w:rPr>
          <w:color w:val="004B47"/>
          <w:sz w:val="20"/>
          <w:szCs w:val="20"/>
        </w:rPr>
        <w:tab/>
        <w:t>3</w:t>
      </w:r>
    </w:p>
    <w:p w14:paraId="0DAC4C1F" w14:textId="16764B0B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      __ COR3001 Exploring Vocation II      1</w:t>
      </w:r>
      <w:r>
        <w:rPr>
          <w:color w:val="004B47"/>
          <w:sz w:val="20"/>
          <w:szCs w:val="20"/>
        </w:rPr>
        <w:t>*</w:t>
      </w:r>
    </w:p>
    <w:p w14:paraId="25F1014A" w14:textId="77777777" w:rsidR="00BA0F9E" w:rsidRPr="00915E1A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i/>
          <w:i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915E1A">
        <w:rPr>
          <w:i/>
          <w:iCs/>
          <w:color w:val="004B47"/>
          <w:sz w:val="20"/>
          <w:szCs w:val="20"/>
        </w:rPr>
        <w:t xml:space="preserve"> </w:t>
      </w:r>
      <w:r>
        <w:rPr>
          <w:i/>
          <w:iCs/>
          <w:color w:val="004B47"/>
          <w:sz w:val="20"/>
          <w:szCs w:val="20"/>
        </w:rPr>
        <w:t xml:space="preserve">             </w:t>
      </w:r>
      <w:r w:rsidRPr="00915E1A">
        <w:rPr>
          <w:i/>
          <w:iCs/>
          <w:color w:val="004B47"/>
          <w:sz w:val="20"/>
          <w:szCs w:val="20"/>
        </w:rPr>
        <w:t>Includes service-focused trip via Campus Ministries</w:t>
      </w:r>
    </w:p>
    <w:p w14:paraId="29CB42AC" w14:textId="77777777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>
        <w:rPr>
          <w:b/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ab/>
        <w:t xml:space="preserve">       </w:t>
      </w:r>
    </w:p>
    <w:p w14:paraId="75C986F4" w14:textId="5329B23F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  <w:t xml:space="preserve">0-4 </w:t>
      </w:r>
      <w:r>
        <w:rPr>
          <w:color w:val="004B47"/>
          <w:sz w:val="20"/>
          <w:szCs w:val="20"/>
        </w:rPr>
        <w:tab/>
        <w:t xml:space="preserve">         __ THE3003 Christian Beliefs</w:t>
      </w:r>
      <w:r>
        <w:rPr>
          <w:color w:val="004B47"/>
          <w:sz w:val="20"/>
          <w:szCs w:val="20"/>
        </w:rPr>
        <w:t>*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 xml:space="preserve">            </w:t>
      </w:r>
      <w:r>
        <w:rPr>
          <w:color w:val="004B47"/>
          <w:sz w:val="20"/>
          <w:szCs w:val="20"/>
        </w:rPr>
        <w:t>3</w:t>
      </w:r>
      <w:r>
        <w:rPr>
          <w:color w:val="004B47"/>
          <w:sz w:val="20"/>
          <w:szCs w:val="20"/>
        </w:rPr>
        <w:t>*</w:t>
      </w:r>
    </w:p>
    <w:p w14:paraId="4F4B2541" w14:textId="24F3E345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ab/>
        <w:t xml:space="preserve">         __</w:t>
      </w:r>
      <w:r w:rsidRPr="009D28C5"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ITD5013 Contemporary Concerns</w:t>
      </w:r>
      <w:r>
        <w:rPr>
          <w:color w:val="004B47"/>
          <w:sz w:val="20"/>
          <w:szCs w:val="20"/>
        </w:rPr>
        <w:tab/>
        <w:t xml:space="preserve"> 3</w:t>
      </w:r>
      <w:r>
        <w:rPr>
          <w:color w:val="004B47"/>
          <w:sz w:val="20"/>
          <w:szCs w:val="20"/>
        </w:rPr>
        <w:t>*</w:t>
      </w:r>
    </w:p>
    <w:p w14:paraId="10E11259" w14:textId="77777777" w:rsidR="00BA0F9E" w:rsidRPr="005B05D5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Social Science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25898ABE" w14:textId="77777777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The Arts</w:t>
      </w:r>
      <w:r>
        <w:rPr>
          <w:color w:val="004B47"/>
          <w:sz w:val="20"/>
          <w:szCs w:val="20"/>
        </w:rPr>
        <w:tab/>
        <w:t xml:space="preserve">  </w:t>
      </w:r>
      <w:r>
        <w:rPr>
          <w:color w:val="004B47"/>
          <w:sz w:val="20"/>
          <w:szCs w:val="20"/>
        </w:rPr>
        <w:tab/>
        <w:t>1-3</w:t>
      </w:r>
      <w:r>
        <w:rPr>
          <w:color w:val="004B47"/>
          <w:sz w:val="20"/>
          <w:szCs w:val="20"/>
        </w:rPr>
        <w:tab/>
      </w:r>
    </w:p>
    <w:p w14:paraId="289C6D85" w14:textId="77777777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Literature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142260A2" w14:textId="77777777" w:rsidR="00BA0F9E" w:rsidRDefault="00BA0F9E" w:rsidP="00BA0F9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bookmarkEnd w:id="0"/>
    <w:p w14:paraId="0A83CB3C" w14:textId="77777777" w:rsidR="00E6569C" w:rsidRDefault="00E6569C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106C7712" w14:textId="77777777" w:rsidR="00175F64" w:rsidRDefault="0014486B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AJOR REQUIREMENTS: BS</w:t>
      </w:r>
      <w:r w:rsidR="00175F64">
        <w:rPr>
          <w:b/>
          <w:bCs/>
          <w:color w:val="004B47"/>
          <w:sz w:val="20"/>
          <w:szCs w:val="20"/>
        </w:rPr>
        <w:t xml:space="preserve"> </w:t>
      </w:r>
      <w:r>
        <w:rPr>
          <w:b/>
          <w:bCs/>
          <w:color w:val="004B47"/>
          <w:sz w:val="20"/>
          <w:szCs w:val="20"/>
        </w:rPr>
        <w:t>Computer Systems and Network Engineering</w:t>
      </w:r>
      <w:r w:rsidR="00175F64">
        <w:rPr>
          <w:b/>
          <w:bCs/>
          <w:color w:val="004B47"/>
          <w:sz w:val="20"/>
          <w:szCs w:val="20"/>
        </w:rPr>
        <w:t xml:space="preserve"> </w:t>
      </w:r>
    </w:p>
    <w:p w14:paraId="2C20B82B" w14:textId="570DF990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  <w:t>4</w:t>
      </w:r>
      <w:r w:rsidR="00F11ADE">
        <w:rPr>
          <w:b/>
          <w:bCs/>
          <w:color w:val="004B47"/>
          <w:sz w:val="20"/>
          <w:szCs w:val="20"/>
        </w:rPr>
        <w:t>8 credits (including cognate course below)</w:t>
      </w:r>
    </w:p>
    <w:p w14:paraId="2668767F" w14:textId="77777777" w:rsidR="00F11ADE" w:rsidRDefault="00F11ADE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</w:p>
    <w:p w14:paraId="7E462029" w14:textId="38D0591A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 w:rsidR="00931BFF">
        <w:rPr>
          <w:b/>
          <w:bCs/>
          <w:color w:val="004B47"/>
          <w:sz w:val="20"/>
          <w:szCs w:val="20"/>
        </w:rPr>
        <w:tab/>
      </w:r>
      <w:r w:rsidR="00CB663D">
        <w:rPr>
          <w:b/>
          <w:bCs/>
          <w:color w:val="004B47"/>
          <w:sz w:val="20"/>
          <w:szCs w:val="20"/>
        </w:rPr>
        <w:t>Skills, preparation for professional certification</w:t>
      </w:r>
      <w:r w:rsidR="00F11ADE">
        <w:rPr>
          <w:b/>
          <w:bCs/>
          <w:color w:val="004B47"/>
          <w:sz w:val="20"/>
          <w:szCs w:val="20"/>
        </w:rPr>
        <w:t>s</w:t>
      </w:r>
      <w:r w:rsidR="00CB663D">
        <w:rPr>
          <w:b/>
          <w:bCs/>
          <w:color w:val="004B47"/>
          <w:sz w:val="20"/>
          <w:szCs w:val="20"/>
        </w:rPr>
        <w:tab/>
        <w:t>4</w:t>
      </w:r>
    </w:p>
    <w:p w14:paraId="634CBD3A" w14:textId="135296A5" w:rsidR="00175F64" w:rsidRDefault="00175F64" w:rsidP="0014486B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931BFF">
        <w:rPr>
          <w:color w:val="004B47"/>
          <w:sz w:val="20"/>
          <w:szCs w:val="20"/>
        </w:rPr>
        <w:t xml:space="preserve">ter Science II     </w:t>
      </w:r>
      <w:r w:rsidR="00931BFF">
        <w:rPr>
          <w:color w:val="004B47"/>
          <w:sz w:val="20"/>
          <w:szCs w:val="20"/>
        </w:rPr>
        <w:tab/>
        <w:t xml:space="preserve">4     </w:t>
      </w:r>
      <w:r w:rsidR="0014486B">
        <w:rPr>
          <w:color w:val="004B47"/>
          <w:sz w:val="20"/>
          <w:szCs w:val="20"/>
        </w:rPr>
        <w:tab/>
      </w:r>
      <w:r w:rsidR="00CB663D">
        <w:rPr>
          <w:color w:val="004B47"/>
          <w:sz w:val="20"/>
          <w:szCs w:val="20"/>
        </w:rPr>
        <w:t>__ CSC</w:t>
      </w:r>
      <w:r w:rsidR="00CB663D" w:rsidRPr="00CB663D">
        <w:rPr>
          <w:color w:val="004B47"/>
          <w:sz w:val="20"/>
          <w:szCs w:val="20"/>
        </w:rPr>
        <w:t xml:space="preserve">2011 Computer Networking Fundamentals </w:t>
      </w:r>
      <w:r w:rsidR="00CB663D">
        <w:rPr>
          <w:color w:val="004B47"/>
          <w:sz w:val="20"/>
          <w:szCs w:val="20"/>
        </w:rPr>
        <w:t>I</w:t>
      </w:r>
    </w:p>
    <w:p w14:paraId="23166341" w14:textId="61E0AE27" w:rsidR="00CB2983" w:rsidRDefault="00373C59" w:rsidP="0014486B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Pr="00373C59">
        <w:rPr>
          <w:color w:val="004B47"/>
          <w:sz w:val="20"/>
          <w:szCs w:val="20"/>
        </w:rPr>
        <w:t xml:space="preserve"> </w:t>
      </w:r>
      <w:r w:rsidR="004C46D0">
        <w:rPr>
          <w:color w:val="004B47"/>
          <w:sz w:val="20"/>
          <w:szCs w:val="20"/>
        </w:rPr>
        <w:t xml:space="preserve">CSC1053 </w:t>
      </w:r>
      <w:r w:rsidR="00175F64">
        <w:rPr>
          <w:color w:val="004B47"/>
          <w:sz w:val="20"/>
          <w:szCs w:val="20"/>
        </w:rPr>
        <w:t>Elementary Discrete Math</w:t>
      </w:r>
      <w:r w:rsidR="00175F64">
        <w:rPr>
          <w:color w:val="004B47"/>
          <w:sz w:val="20"/>
          <w:szCs w:val="20"/>
        </w:rPr>
        <w:tab/>
        <w:t xml:space="preserve">3       </w:t>
      </w:r>
      <w:r w:rsidR="00175F64"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  <w:u w:val="single"/>
        </w:rPr>
        <w:t xml:space="preserve">    </w:t>
      </w:r>
      <w:r w:rsidRPr="00373C59">
        <w:rPr>
          <w:color w:val="004B47"/>
          <w:sz w:val="20"/>
          <w:szCs w:val="20"/>
        </w:rPr>
        <w:t xml:space="preserve"> </w:t>
      </w:r>
      <w:r w:rsidR="00CB663D">
        <w:rPr>
          <w:color w:val="004B47"/>
          <w:sz w:val="20"/>
          <w:szCs w:val="20"/>
        </w:rPr>
        <w:t>CSC</w:t>
      </w:r>
      <w:r w:rsidR="00CB663D" w:rsidRPr="00CB663D">
        <w:rPr>
          <w:color w:val="004B47"/>
          <w:sz w:val="20"/>
          <w:szCs w:val="20"/>
        </w:rPr>
        <w:t xml:space="preserve">2021 Server Administration Fundamentals </w:t>
      </w:r>
      <w:r w:rsidR="00CB663D">
        <w:rPr>
          <w:color w:val="004B47"/>
          <w:sz w:val="20"/>
          <w:szCs w:val="20"/>
        </w:rPr>
        <w:t>I</w:t>
      </w:r>
    </w:p>
    <w:p w14:paraId="4A6A13B9" w14:textId="4D8F092E" w:rsidR="00175F64" w:rsidRDefault="0014486B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13 Comp. Networks and Telecom</w:t>
      </w:r>
      <w:r>
        <w:rPr>
          <w:color w:val="004B47"/>
          <w:sz w:val="20"/>
          <w:szCs w:val="20"/>
        </w:rPr>
        <w:tab/>
        <w:t>3*</w:t>
      </w:r>
      <w:r w:rsidR="00CB2983">
        <w:rPr>
          <w:color w:val="004B47"/>
          <w:sz w:val="20"/>
          <w:szCs w:val="20"/>
        </w:rPr>
        <w:tab/>
      </w:r>
      <w:r w:rsidR="00CB663D">
        <w:rPr>
          <w:color w:val="004B47"/>
          <w:sz w:val="20"/>
          <w:szCs w:val="20"/>
        </w:rPr>
        <w:t>__ CSC</w:t>
      </w:r>
      <w:r w:rsidR="00CB663D" w:rsidRPr="00CB663D">
        <w:rPr>
          <w:color w:val="004B47"/>
          <w:sz w:val="20"/>
          <w:szCs w:val="20"/>
        </w:rPr>
        <w:t>2031 Information Technology Security Fundamentals</w:t>
      </w:r>
    </w:p>
    <w:p w14:paraId="62838B94" w14:textId="4BB14BFB" w:rsidR="00175F64" w:rsidRDefault="00966253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32 Database Managemen</w:t>
      </w:r>
      <w:r w:rsidR="00EB763C">
        <w:rPr>
          <w:color w:val="004B47"/>
          <w:sz w:val="20"/>
          <w:szCs w:val="20"/>
        </w:rPr>
        <w:t>t Sys.</w:t>
      </w:r>
      <w:r w:rsidR="00EB763C">
        <w:rPr>
          <w:color w:val="004B47"/>
          <w:sz w:val="20"/>
          <w:szCs w:val="20"/>
        </w:rPr>
        <w:tab/>
        <w:t>2*</w:t>
      </w:r>
      <w:r w:rsidR="00EB763C">
        <w:rPr>
          <w:color w:val="004B47"/>
          <w:sz w:val="20"/>
          <w:szCs w:val="20"/>
        </w:rPr>
        <w:tab/>
      </w:r>
      <w:r w:rsidR="00CB663D">
        <w:rPr>
          <w:color w:val="004B47"/>
          <w:sz w:val="20"/>
          <w:szCs w:val="20"/>
        </w:rPr>
        <w:t xml:space="preserve">__ </w:t>
      </w:r>
      <w:r w:rsidR="00BF10BA">
        <w:rPr>
          <w:color w:val="004B47"/>
          <w:sz w:val="20"/>
          <w:szCs w:val="20"/>
        </w:rPr>
        <w:t>CSC</w:t>
      </w:r>
      <w:r w:rsidR="00CB663D" w:rsidRPr="00CB663D">
        <w:rPr>
          <w:color w:val="004B47"/>
          <w:sz w:val="20"/>
          <w:szCs w:val="20"/>
        </w:rPr>
        <w:t xml:space="preserve">2041 Computer Networking Fundamentals </w:t>
      </w:r>
      <w:r w:rsidR="00CB663D">
        <w:rPr>
          <w:color w:val="004B47"/>
          <w:sz w:val="20"/>
          <w:szCs w:val="20"/>
        </w:rPr>
        <w:t>II</w:t>
      </w:r>
      <w:r w:rsidR="00CB663D">
        <w:rPr>
          <w:color w:val="004B47"/>
          <w:sz w:val="20"/>
          <w:szCs w:val="20"/>
        </w:rPr>
        <w:tab/>
      </w:r>
    </w:p>
    <w:p w14:paraId="6B8E91C4" w14:textId="1EC3BE6B" w:rsidR="00175F64" w:rsidRPr="00CB663D" w:rsidRDefault="00966253" w:rsidP="00CB663D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31 Database Management Lab</w:t>
      </w:r>
      <w:r>
        <w:rPr>
          <w:color w:val="004B47"/>
          <w:sz w:val="20"/>
          <w:szCs w:val="20"/>
        </w:rPr>
        <w:tab/>
        <w:t>1*</w:t>
      </w:r>
      <w:r w:rsidR="00175F64">
        <w:rPr>
          <w:color w:val="004B47"/>
          <w:sz w:val="20"/>
          <w:szCs w:val="20"/>
        </w:rPr>
        <w:t xml:space="preserve">      </w:t>
      </w:r>
      <w:r w:rsidR="00175F64">
        <w:rPr>
          <w:color w:val="004B47"/>
          <w:sz w:val="20"/>
          <w:szCs w:val="20"/>
        </w:rPr>
        <w:tab/>
      </w:r>
    </w:p>
    <w:p w14:paraId="577B06B6" w14:textId="566CC904" w:rsidR="00966253" w:rsidRDefault="00966253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CSC3024 Software &amp; Sys Engineering </w:t>
      </w:r>
      <w:r>
        <w:rPr>
          <w:color w:val="004B47"/>
          <w:sz w:val="20"/>
          <w:szCs w:val="20"/>
        </w:rPr>
        <w:tab/>
        <w:t>4*</w:t>
      </w:r>
      <w:r w:rsidR="001F1455">
        <w:rPr>
          <w:color w:val="004B47"/>
          <w:sz w:val="20"/>
          <w:szCs w:val="20"/>
        </w:rPr>
        <w:t xml:space="preserve">      </w:t>
      </w:r>
      <w:r w:rsidR="001F1455">
        <w:rPr>
          <w:color w:val="004B47"/>
          <w:sz w:val="20"/>
          <w:szCs w:val="20"/>
        </w:rPr>
        <w:tab/>
      </w:r>
      <w:r w:rsidR="00F11ADE">
        <w:rPr>
          <w:b/>
          <w:bCs/>
          <w:color w:val="004B47"/>
          <w:sz w:val="20"/>
          <w:szCs w:val="20"/>
        </w:rPr>
        <w:t>Select one of the following:</w:t>
      </w:r>
      <w:r w:rsidR="00F11ADE">
        <w:rPr>
          <w:b/>
          <w:bCs/>
          <w:color w:val="004B47"/>
          <w:sz w:val="20"/>
          <w:szCs w:val="20"/>
        </w:rPr>
        <w:tab/>
      </w:r>
      <w:r w:rsidR="00F11ADE">
        <w:rPr>
          <w:b/>
          <w:bCs/>
          <w:color w:val="004B47"/>
          <w:sz w:val="20"/>
          <w:szCs w:val="20"/>
        </w:rPr>
        <w:tab/>
        <w:t>3</w:t>
      </w:r>
    </w:p>
    <w:p w14:paraId="25BD4D5C" w14:textId="158509F7" w:rsidR="00966253" w:rsidRDefault="00966253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</w:t>
      </w:r>
      <w:r w:rsidR="00CB2983">
        <w:rPr>
          <w:color w:val="004B47"/>
          <w:sz w:val="20"/>
          <w:szCs w:val="20"/>
        </w:rPr>
        <w:t xml:space="preserve">54 Comp. Org &amp; Architecture </w:t>
      </w:r>
      <w:r w:rsidR="00CB2983">
        <w:rPr>
          <w:color w:val="004B47"/>
          <w:sz w:val="20"/>
          <w:szCs w:val="20"/>
        </w:rPr>
        <w:tab/>
        <w:t>4*</w:t>
      </w:r>
      <w:r w:rsidR="00CB2983">
        <w:rPr>
          <w:color w:val="004B47"/>
          <w:sz w:val="20"/>
          <w:szCs w:val="20"/>
        </w:rPr>
        <w:tab/>
      </w:r>
      <w:r w:rsidR="00F11ADE">
        <w:rPr>
          <w:color w:val="004B47"/>
          <w:sz w:val="20"/>
          <w:szCs w:val="20"/>
        </w:rPr>
        <w:t>__ CSC2</w:t>
      </w:r>
      <w:r w:rsidR="00EA0F5F">
        <w:rPr>
          <w:color w:val="004B47"/>
          <w:sz w:val="20"/>
          <w:szCs w:val="20"/>
        </w:rPr>
        <w:t>033 Data Structures &amp; Algorithm Design</w:t>
      </w:r>
    </w:p>
    <w:p w14:paraId="6A4D82B5" w14:textId="06E9DA50" w:rsidR="00175F64" w:rsidRDefault="00175F64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 xml:space="preserve">CSC3083 </w:t>
      </w:r>
      <w:r>
        <w:rPr>
          <w:color w:val="004B47"/>
          <w:sz w:val="20"/>
          <w:szCs w:val="20"/>
        </w:rPr>
        <w:t>Technology &amp; Society</w:t>
      </w:r>
      <w:r>
        <w:rPr>
          <w:color w:val="004B47"/>
          <w:sz w:val="20"/>
          <w:szCs w:val="20"/>
        </w:rPr>
        <w:tab/>
        <w:t>3*</w:t>
      </w:r>
      <w:r w:rsidR="00966253">
        <w:rPr>
          <w:color w:val="004B47"/>
          <w:sz w:val="20"/>
          <w:szCs w:val="20"/>
        </w:rPr>
        <w:tab/>
      </w:r>
      <w:r w:rsidR="00F11ADE">
        <w:rPr>
          <w:color w:val="004B47"/>
          <w:sz w:val="20"/>
          <w:szCs w:val="20"/>
        </w:rPr>
        <w:t xml:space="preserve">__ CSC3003 </w:t>
      </w:r>
      <w:r w:rsidR="00DE3A77">
        <w:rPr>
          <w:color w:val="004B47"/>
          <w:sz w:val="20"/>
          <w:szCs w:val="20"/>
        </w:rPr>
        <w:t>Web Application Development</w:t>
      </w:r>
    </w:p>
    <w:p w14:paraId="3A9C541D" w14:textId="3F1C0304" w:rsidR="00966253" w:rsidRDefault="00966253" w:rsidP="00966253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03 Comp &amp; Information Security</w:t>
      </w:r>
      <w:r>
        <w:rPr>
          <w:color w:val="004B47"/>
          <w:sz w:val="20"/>
          <w:szCs w:val="20"/>
        </w:rPr>
        <w:tab/>
        <w:t>3*</w:t>
      </w:r>
      <w:r w:rsidR="0080215C">
        <w:rPr>
          <w:color w:val="004B47"/>
          <w:sz w:val="20"/>
          <w:szCs w:val="20"/>
        </w:rPr>
        <w:tab/>
      </w:r>
    </w:p>
    <w:p w14:paraId="1A53A7C4" w14:textId="30AC7577" w:rsidR="00966253" w:rsidRDefault="00966253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93 Computer Networking</w:t>
      </w:r>
      <w:r>
        <w:rPr>
          <w:color w:val="004B47"/>
          <w:sz w:val="20"/>
          <w:szCs w:val="20"/>
        </w:rPr>
        <w:tab/>
        <w:t>3*</w:t>
      </w:r>
      <w:r w:rsidRPr="00966253">
        <w:rPr>
          <w:b/>
          <w:bCs/>
          <w:color w:val="004B47"/>
          <w:sz w:val="20"/>
          <w:szCs w:val="20"/>
        </w:rPr>
        <w:t xml:space="preserve"> </w:t>
      </w:r>
      <w:r>
        <w:rPr>
          <w:b/>
          <w:bCs/>
          <w:color w:val="004B47"/>
          <w:sz w:val="20"/>
          <w:szCs w:val="20"/>
        </w:rPr>
        <w:tab/>
      </w:r>
    </w:p>
    <w:p w14:paraId="1657CBC5" w14:textId="632314DE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B2983">
        <w:rPr>
          <w:color w:val="004B47"/>
          <w:sz w:val="20"/>
          <w:szCs w:val="20"/>
        </w:rPr>
        <w:t xml:space="preserve">CSC4062 Practicum </w:t>
      </w:r>
      <w:r w:rsidR="003702E7">
        <w:rPr>
          <w:color w:val="004B47"/>
          <w:sz w:val="20"/>
          <w:szCs w:val="20"/>
        </w:rPr>
        <w:t>in Network</w:t>
      </w:r>
      <w:r w:rsidR="00CB2983">
        <w:rPr>
          <w:color w:val="004B47"/>
          <w:sz w:val="20"/>
          <w:szCs w:val="20"/>
        </w:rPr>
        <w:t>ing</w:t>
      </w:r>
      <w:r>
        <w:rPr>
          <w:color w:val="004B47"/>
          <w:sz w:val="20"/>
          <w:szCs w:val="20"/>
        </w:rPr>
        <w:tab/>
      </w:r>
      <w:r w:rsidR="003702E7">
        <w:rPr>
          <w:color w:val="004B47"/>
          <w:sz w:val="20"/>
          <w:szCs w:val="20"/>
        </w:rPr>
        <w:t>2</w:t>
      </w:r>
      <w:r>
        <w:rPr>
          <w:color w:val="004B47"/>
          <w:sz w:val="20"/>
          <w:szCs w:val="20"/>
        </w:rPr>
        <w:t>*</w:t>
      </w:r>
      <w:r>
        <w:rPr>
          <w:color w:val="004B47"/>
          <w:sz w:val="20"/>
          <w:szCs w:val="20"/>
        </w:rPr>
        <w:tab/>
      </w:r>
    </w:p>
    <w:p w14:paraId="4130F592" w14:textId="2F5D3B98" w:rsidR="00966253" w:rsidRPr="00EB763C" w:rsidRDefault="00CB2983" w:rsidP="00EB763C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72 Practicum</w:t>
      </w:r>
      <w:r w:rsidR="003702E7">
        <w:rPr>
          <w:color w:val="004B47"/>
          <w:sz w:val="20"/>
          <w:szCs w:val="20"/>
        </w:rPr>
        <w:t xml:space="preserve"> in Server</w:t>
      </w:r>
      <w:r>
        <w:rPr>
          <w:color w:val="004B47"/>
          <w:sz w:val="20"/>
          <w:szCs w:val="20"/>
        </w:rPr>
        <w:t xml:space="preserve"> Admin</w:t>
      </w:r>
      <w:r w:rsidR="003702E7">
        <w:rPr>
          <w:color w:val="004B47"/>
          <w:sz w:val="20"/>
          <w:szCs w:val="20"/>
        </w:rPr>
        <w:tab/>
        <w:t>2*</w:t>
      </w:r>
      <w:r w:rsidR="003702E7">
        <w:rPr>
          <w:b/>
          <w:bCs/>
          <w:color w:val="004B47"/>
          <w:sz w:val="20"/>
          <w:szCs w:val="20"/>
        </w:rPr>
        <w:tab/>
      </w:r>
    </w:p>
    <w:p w14:paraId="0E49B3F0" w14:textId="7640500A" w:rsidR="00C50000" w:rsidRPr="00966253" w:rsidRDefault="00966253" w:rsidP="0080215C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</w:r>
      <w:r w:rsidR="0080215C">
        <w:rPr>
          <w:b/>
          <w:bCs/>
          <w:color w:val="004B47"/>
          <w:sz w:val="20"/>
          <w:szCs w:val="20"/>
        </w:rPr>
        <w:t xml:space="preserve">Choose any Minor: </w:t>
      </w:r>
      <w:r w:rsidR="0080215C">
        <w:rPr>
          <w:color w:val="004B47"/>
          <w:sz w:val="20"/>
          <w:szCs w:val="20"/>
        </w:rPr>
        <w:t xml:space="preserve"> ________________________</w:t>
      </w:r>
    </w:p>
    <w:p w14:paraId="3C88C61F" w14:textId="77777777" w:rsidR="00175F64" w:rsidRPr="00EF1944" w:rsidRDefault="00DC65B0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Required Cognates</w:t>
      </w:r>
      <w:r>
        <w:rPr>
          <w:b/>
          <w:bCs/>
          <w:color w:val="004B47"/>
          <w:sz w:val="20"/>
          <w:szCs w:val="20"/>
        </w:rPr>
        <w:tab/>
      </w:r>
      <w:r w:rsidR="00EF1944">
        <w:rPr>
          <w:b/>
          <w:bCs/>
          <w:color w:val="004B47"/>
          <w:sz w:val="20"/>
          <w:szCs w:val="20"/>
        </w:rPr>
        <w:t>3</w:t>
      </w:r>
      <w:r w:rsidR="00175F64">
        <w:rPr>
          <w:b/>
          <w:bCs/>
          <w:color w:val="004B47"/>
          <w:sz w:val="20"/>
          <w:szCs w:val="20"/>
        </w:rPr>
        <w:tab/>
      </w:r>
      <w:r w:rsidR="00EF1944">
        <w:rPr>
          <w:color w:val="004B47"/>
          <w:sz w:val="20"/>
          <w:szCs w:val="20"/>
        </w:rPr>
        <w:t>______________________________</w:t>
      </w:r>
    </w:p>
    <w:p w14:paraId="6625551F" w14:textId="77777777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>MAT</w:t>
      </w:r>
      <w:r w:rsidR="0014486B">
        <w:rPr>
          <w:color w:val="004B47"/>
          <w:sz w:val="20"/>
          <w:szCs w:val="20"/>
        </w:rPr>
        <w:t>2063</w:t>
      </w:r>
      <w:r w:rsidR="00E223AB">
        <w:rPr>
          <w:color w:val="004B47"/>
          <w:sz w:val="20"/>
          <w:szCs w:val="20"/>
        </w:rPr>
        <w:t xml:space="preserve"> </w:t>
      </w:r>
      <w:r w:rsidR="0014486B">
        <w:rPr>
          <w:color w:val="004B47"/>
          <w:sz w:val="20"/>
          <w:szCs w:val="20"/>
        </w:rPr>
        <w:t>Intro to Statistics</w:t>
      </w:r>
      <w:r>
        <w:rPr>
          <w:color w:val="004B47"/>
          <w:sz w:val="20"/>
          <w:szCs w:val="20"/>
        </w:rPr>
        <w:t xml:space="preserve">              </w:t>
      </w:r>
      <w:r>
        <w:rPr>
          <w:color w:val="004B47"/>
          <w:sz w:val="20"/>
          <w:szCs w:val="20"/>
        </w:rPr>
        <w:tab/>
        <w:t xml:space="preserve">3 </w:t>
      </w:r>
      <w:r>
        <w:rPr>
          <w:color w:val="004B47"/>
          <w:sz w:val="20"/>
          <w:szCs w:val="20"/>
        </w:rPr>
        <w:tab/>
        <w:t>______________________________</w:t>
      </w:r>
    </w:p>
    <w:p w14:paraId="413F7980" w14:textId="77777777" w:rsidR="00175F64" w:rsidRDefault="00EF1944" w:rsidP="004C46D0">
      <w:pPr>
        <w:tabs>
          <w:tab w:val="left" w:pos="1440"/>
          <w:tab w:val="left" w:pos="3240"/>
          <w:tab w:val="left" w:pos="4320"/>
          <w:tab w:val="left" w:pos="5760"/>
          <w:tab w:val="left" w:pos="756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="00175F64">
        <w:rPr>
          <w:color w:val="004B47"/>
          <w:sz w:val="20"/>
          <w:szCs w:val="20"/>
        </w:rPr>
        <w:tab/>
        <w:t>______________________________</w:t>
      </w:r>
    </w:p>
    <w:p w14:paraId="3B250B47" w14:textId="3740E38C" w:rsidR="00175F64" w:rsidRDefault="00EB763C" w:rsidP="00EB763C">
      <w:pPr>
        <w:tabs>
          <w:tab w:val="left" w:pos="1440"/>
          <w:tab w:val="left" w:pos="2880"/>
          <w:tab w:val="left" w:pos="360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Recommended Elective: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0</w:t>
      </w:r>
      <w:r w:rsidR="00966253">
        <w:rPr>
          <w:color w:val="004B47"/>
          <w:sz w:val="20"/>
          <w:szCs w:val="20"/>
        </w:rPr>
        <w:tab/>
      </w:r>
      <w:r w:rsidR="00175F64">
        <w:rPr>
          <w:color w:val="004B47"/>
          <w:sz w:val="20"/>
          <w:szCs w:val="20"/>
        </w:rPr>
        <w:t>_____________________________</w:t>
      </w:r>
      <w:r w:rsidR="00966253">
        <w:rPr>
          <w:color w:val="004B47"/>
          <w:sz w:val="20"/>
          <w:szCs w:val="20"/>
        </w:rPr>
        <w:t>_</w:t>
      </w:r>
      <w:r w:rsidR="00966253">
        <w:rPr>
          <w:color w:val="004B47"/>
          <w:sz w:val="20"/>
          <w:szCs w:val="20"/>
        </w:rPr>
        <w:tab/>
      </w:r>
    </w:p>
    <w:p w14:paraId="58CA3048" w14:textId="02DA1A55" w:rsidR="0080215C" w:rsidRPr="00321F86" w:rsidRDefault="00C114FC" w:rsidP="001F1455">
      <w:pPr>
        <w:tabs>
          <w:tab w:val="left" w:pos="1440"/>
          <w:tab w:val="left" w:pos="3600"/>
          <w:tab w:val="left" w:pos="4320"/>
          <w:tab w:val="left" w:pos="468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Pr="00C114FC">
        <w:rPr>
          <w:color w:val="004B47"/>
          <w:sz w:val="20"/>
          <w:szCs w:val="20"/>
        </w:rPr>
        <w:t xml:space="preserve"> </w:t>
      </w:r>
      <w:r w:rsidR="001F1455">
        <w:rPr>
          <w:color w:val="004B47"/>
          <w:sz w:val="20"/>
          <w:szCs w:val="20"/>
        </w:rPr>
        <w:t xml:space="preserve">CSC5019 Internship </w:t>
      </w:r>
      <w:r w:rsidR="00EB763C">
        <w:rPr>
          <w:color w:val="004B47"/>
          <w:sz w:val="20"/>
          <w:szCs w:val="20"/>
        </w:rPr>
        <w:t>1-4*</w:t>
      </w:r>
      <w:r w:rsidR="001F1455">
        <w:rPr>
          <w:color w:val="004B47"/>
          <w:sz w:val="20"/>
          <w:szCs w:val="20"/>
        </w:rPr>
        <w:tab/>
      </w:r>
      <w:r w:rsidR="001F1455">
        <w:rPr>
          <w:color w:val="004B47"/>
          <w:sz w:val="20"/>
          <w:szCs w:val="20"/>
        </w:rPr>
        <w:tab/>
      </w:r>
      <w:r w:rsidR="00EB763C">
        <w:rPr>
          <w:b/>
          <w:bCs/>
          <w:color w:val="004B47"/>
          <w:sz w:val="20"/>
          <w:szCs w:val="20"/>
        </w:rPr>
        <w:t>______________________________</w:t>
      </w:r>
    </w:p>
    <w:sectPr w:rsidR="0080215C" w:rsidRPr="00321F86" w:rsidSect="00DC65B0">
      <w:headerReference w:type="default" r:id="rId9"/>
      <w:footerReference w:type="default" r:id="rId10"/>
      <w:pgSz w:w="12240" w:h="15840"/>
      <w:pgMar w:top="1440" w:right="1440" w:bottom="1152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DB01E" w14:textId="77777777" w:rsidR="00285792" w:rsidRDefault="00285792" w:rsidP="002C04A7">
      <w:r>
        <w:separator/>
      </w:r>
    </w:p>
  </w:endnote>
  <w:endnote w:type="continuationSeparator" w:id="0">
    <w:p w14:paraId="1D25B829" w14:textId="77777777" w:rsidR="00285792" w:rsidRDefault="00285792" w:rsidP="002C0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5C665" w14:textId="589F3C5D" w:rsidR="00EB763C" w:rsidRPr="002C04A7" w:rsidRDefault="00EB763C">
    <w:pPr>
      <w:pStyle w:val="Footer"/>
    </w:pPr>
    <w:r>
      <w:rPr>
        <w:bCs/>
        <w:color w:val="004B47"/>
        <w:sz w:val="20"/>
        <w:szCs w:val="20"/>
      </w:rPr>
      <w:t>(</w:t>
    </w:r>
    <w:r w:rsidR="00F11ADE">
      <w:rPr>
        <w:bCs/>
        <w:color w:val="004B47"/>
        <w:sz w:val="20"/>
        <w:szCs w:val="20"/>
      </w:rPr>
      <w:t xml:space="preserve">revised </w:t>
    </w:r>
    <w:r w:rsidR="00BA0F9E">
      <w:rPr>
        <w:bCs/>
        <w:color w:val="004B47"/>
        <w:sz w:val="20"/>
        <w:szCs w:val="20"/>
      </w:rPr>
      <w:t>June</w:t>
    </w:r>
    <w:r w:rsidR="00F11ADE">
      <w:rPr>
        <w:bCs/>
        <w:color w:val="004B47"/>
        <w:sz w:val="20"/>
        <w:szCs w:val="20"/>
      </w:rPr>
      <w:t xml:space="preserve"> </w:t>
    </w:r>
    <w:r w:rsidR="00BA0F9E">
      <w:rPr>
        <w:bCs/>
        <w:color w:val="004B47"/>
        <w:sz w:val="20"/>
        <w:szCs w:val="20"/>
      </w:rPr>
      <w:t>2023</w:t>
    </w:r>
    <w:r w:rsidRPr="002C04A7">
      <w:rPr>
        <w:bCs/>
        <w:color w:val="004B47"/>
        <w:sz w:val="20"/>
        <w:szCs w:val="20"/>
      </w:rPr>
      <w:t>)</w:t>
    </w:r>
  </w:p>
  <w:p w14:paraId="4968F3F9" w14:textId="77777777" w:rsidR="00EB763C" w:rsidRDefault="00EB76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417D0" w14:textId="77777777" w:rsidR="00285792" w:rsidRDefault="00285792" w:rsidP="002C04A7">
      <w:r>
        <w:separator/>
      </w:r>
    </w:p>
  </w:footnote>
  <w:footnote w:type="continuationSeparator" w:id="0">
    <w:p w14:paraId="13249006" w14:textId="77777777" w:rsidR="00285792" w:rsidRDefault="00285792" w:rsidP="002C0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84600" w14:textId="32D4B87C" w:rsidR="005A37A6" w:rsidRDefault="005A37A6" w:rsidP="005A37A6">
    <w:pPr>
      <w:pStyle w:val="Header"/>
      <w:jc w:val="center"/>
    </w:pPr>
    <w:r>
      <w:t>Visit https://cs.mvnu.edu for the latest updat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NDE0MTM1NbcwNDBW0lEKTi0uzszPAykwrQUAzIasLCwAAAA="/>
  </w:docVars>
  <w:rsids>
    <w:rsidRoot w:val="00931BFF"/>
    <w:rsid w:val="000278BF"/>
    <w:rsid w:val="00062B22"/>
    <w:rsid w:val="0014486B"/>
    <w:rsid w:val="00175F64"/>
    <w:rsid w:val="001F1455"/>
    <w:rsid w:val="00200FE2"/>
    <w:rsid w:val="002330D8"/>
    <w:rsid w:val="00285792"/>
    <w:rsid w:val="002C04A7"/>
    <w:rsid w:val="00321F86"/>
    <w:rsid w:val="003431D8"/>
    <w:rsid w:val="0035117A"/>
    <w:rsid w:val="003702E7"/>
    <w:rsid w:val="00373C59"/>
    <w:rsid w:val="00395B0F"/>
    <w:rsid w:val="003D23F3"/>
    <w:rsid w:val="004958BC"/>
    <w:rsid w:val="004C46D0"/>
    <w:rsid w:val="005639F4"/>
    <w:rsid w:val="00587C79"/>
    <w:rsid w:val="005A37A6"/>
    <w:rsid w:val="005A469A"/>
    <w:rsid w:val="005B327F"/>
    <w:rsid w:val="00682CBE"/>
    <w:rsid w:val="007D62AD"/>
    <w:rsid w:val="0080215C"/>
    <w:rsid w:val="00822A11"/>
    <w:rsid w:val="00914170"/>
    <w:rsid w:val="00931BFF"/>
    <w:rsid w:val="00966253"/>
    <w:rsid w:val="00A02CAE"/>
    <w:rsid w:val="00AD1974"/>
    <w:rsid w:val="00B2404A"/>
    <w:rsid w:val="00BA0F9E"/>
    <w:rsid w:val="00BD4F27"/>
    <w:rsid w:val="00BE4F40"/>
    <w:rsid w:val="00BF10BA"/>
    <w:rsid w:val="00C114FC"/>
    <w:rsid w:val="00C31BCA"/>
    <w:rsid w:val="00C50000"/>
    <w:rsid w:val="00C900CB"/>
    <w:rsid w:val="00C93EF0"/>
    <w:rsid w:val="00CB2983"/>
    <w:rsid w:val="00CB663D"/>
    <w:rsid w:val="00CC163E"/>
    <w:rsid w:val="00D0323C"/>
    <w:rsid w:val="00D04F02"/>
    <w:rsid w:val="00D50A2A"/>
    <w:rsid w:val="00DC65B0"/>
    <w:rsid w:val="00DE3A77"/>
    <w:rsid w:val="00E223AB"/>
    <w:rsid w:val="00E6569C"/>
    <w:rsid w:val="00E90328"/>
    <w:rsid w:val="00EA0F2B"/>
    <w:rsid w:val="00EA0F5F"/>
    <w:rsid w:val="00EB763C"/>
    <w:rsid w:val="00EE52EC"/>
    <w:rsid w:val="00EF1944"/>
    <w:rsid w:val="00F11ADE"/>
    <w:rsid w:val="00F22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828039"/>
  <w15:docId w15:val="{89BD2D24-7CD7-42E6-AB30-0149F60B1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117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C0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C04A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C0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4A7"/>
    <w:rPr>
      <w:sz w:val="24"/>
      <w:szCs w:val="24"/>
    </w:rPr>
  </w:style>
  <w:style w:type="paragraph" w:styleId="BalloonText">
    <w:name w:val="Balloon Text"/>
    <w:basedOn w:val="Normal"/>
    <w:link w:val="BalloonTextChar"/>
    <w:rsid w:val="002C0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C04A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ysNetwork-BS-CHECKLIST-2010-2011.docx</QFMSP_x0020_source_x0020_nam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EA6DFE-D251-4CE1-B3B6-3D7034279E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559BB0-9851-4F1B-A367-01BEAB0DAB87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3.xml><?xml version="1.0" encoding="utf-8"?>
<ds:datastoreItem xmlns:ds="http://schemas.openxmlformats.org/officeDocument/2006/customXml" ds:itemID="{1F033725-A645-4B0D-B22F-D1AEEE372C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Robbeloth</cp:lastModifiedBy>
  <cp:revision>9</cp:revision>
  <cp:lastPrinted>2022-01-21T19:23:00Z</cp:lastPrinted>
  <dcterms:created xsi:type="dcterms:W3CDTF">2020-07-17T17:22:00Z</dcterms:created>
  <dcterms:modified xsi:type="dcterms:W3CDTF">2023-06-01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